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43-2025"/>
    <w:p>
      <w:pPr>
        <w:pStyle w:val="Ttulo1"/>
      </w:pPr>
      <w:r>
        <w:rPr>
          <w:bCs/>
          <w:b/>
        </w:rPr>
        <w:t xml:space="preserve">SE: 43-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43 del año 2025, el número acumulado de casos de dengue en Perú asciende a 36.741. Los departamentos de San Martín, Loreto y Cajamarca han registrado la mayor cantidad de casos acumulados en lo que va del año (Tabla N°1). La variación porcentual en la última semana muestra un cambio del -6,8%. Sin embargo, esta tendencia podría fluctuar en las semanas siguientes debido a la actualización de datos. Se ha observado un patrón ascendente en las semanas anteriores, con variaciones porcentuales de 33,3%, 15,4% y 14,3% (Gráfico N°1). Los departamentos que han experimentado el mayor cambio porcentual en la última semana son Callao, Lima y Piura. Además, los departamentos de Lima, Ica y Pasco han mostrado el mayor cambio porcentual promedio en las tres semanas previas a la última (Tabla N°1).</w:t>
      </w:r>
    </w:p>
    <w:bookmarkEnd w:id="21"/>
    <w:p>
      <w:pPr>
        <w:pStyle w:val="BodyText"/>
      </w:pPr>
    </w:p>
    <w:bookmarkEnd w:id="22"/>
    <w:bookmarkStart w:id="26" w:name="X99940805f9951da40de806c061b2088f0bcc08f"/>
    <w:p>
      <w:pPr>
        <w:pStyle w:val="Ttulo2"/>
      </w:pPr>
      <w:r>
        <w:rPr>
          <w:bCs/>
          <w:b/>
        </w:rPr>
        <w:t xml:space="preserve">Grafico N°1: Número de casos y cambio porcentual en Dengue, por semana epidemiológica. SE: 43-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seis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0 distritos en condición de Alarma debido a un aumento superior a lo esperado según datos históricos. Por otro lado, 87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1b610856d032cba56e1ed6e699380f2569ca4d0"/>
    <w:p>
      <w:pPr>
        <w:pStyle w:val="Ttulo2"/>
      </w:pPr>
      <w:r>
        <w:rPr>
          <w:bCs/>
          <w:b/>
        </w:rPr>
        <w:t xml:space="preserve">Grafico N°2: Señales de Aleerta temprana en Dengue. SE: 43-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ad928f05fd387fcd1e0070253f2ffa42096b8c7"/>
    <w:p>
      <w:pPr>
        <w:pStyle w:val="Ttulo2"/>
      </w:pPr>
      <w:r>
        <w:rPr>
          <w:bCs/>
          <w:b/>
        </w:rPr>
        <w:t xml:space="preserve">Tabla N°1: Indicadores de Alerta Temprana de Dengue. SE: 43-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4:26:54Z</dcterms:created>
  <dcterms:modified xsi:type="dcterms:W3CDTF">2025-10-29T14: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